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Look w:val="04A0" w:firstRow="1" w:lastRow="0" w:firstColumn="1" w:lastColumn="0" w:noHBand="0" w:noVBand="1"/>
      </w:tblPr>
      <w:tblGrid>
        <w:gridCol w:w="5024"/>
        <w:gridCol w:w="4632"/>
      </w:tblGrid>
      <w:tr w:rsidR="005D1D04" w:rsidRPr="005D1D04" w14:paraId="00E7A642" w14:textId="77777777" w:rsidTr="005D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6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000" w:type="dxa"/>
          </w:tcPr>
          <w:p w14:paraId="615A8E41" w14:textId="4FE44925" w:rsidR="005D1D04" w:rsidRPr="005D1D04" w:rsidRDefault="009E21E7" w:rsidP="009E21E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واحد آموزشی</w:t>
            </w:r>
            <w:r>
              <w:rPr>
                <w:rFonts w:cs="B Mitra"/>
                <w:sz w:val="26"/>
                <w:szCs w:val="26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پژوهشی  بیمارستان طالقانی</w:t>
            </w:r>
          </w:p>
        </w:tc>
      </w:tr>
      <w:tr w:rsidR="005D1D04" w:rsidRPr="005D1D04" w14:paraId="4C496C3F" w14:textId="77777777" w:rsidTr="005D1D04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70FA519F" w14:textId="77777777" w:rsidR="006171C1" w:rsidRDefault="005D1D04" w:rsidP="006171C1">
            <w:pPr>
              <w:bidi/>
              <w:textAlignment w:val="top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6171C1">
              <w:rPr>
                <w:rFonts w:cs="B Mitra" w:hint="cs"/>
                <w:sz w:val="26"/>
                <w:szCs w:val="26"/>
                <w:rtl/>
              </w:rPr>
              <w:t xml:space="preserve">. </w:t>
            </w:r>
            <w:r w:rsidR="006171C1">
              <w:rPr>
                <w:rFonts w:cs="B Mitra" w:hint="cs"/>
                <w:sz w:val="26"/>
                <w:szCs w:val="26"/>
                <w:rtl/>
              </w:rPr>
              <w:t xml:space="preserve">معصومه حیدری 09155059303 </w:t>
            </w:r>
          </w:p>
          <w:p w14:paraId="53CCE59D" w14:textId="77777777" w:rsidR="006171C1" w:rsidRDefault="006171C1" w:rsidP="006171C1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/>
                <w:sz w:val="26"/>
                <w:szCs w:val="26"/>
              </w:rPr>
              <w:t xml:space="preserve">  heidarykm1@ </w:t>
            </w:r>
            <w:proofErr w:type="gramStart"/>
            <w:r>
              <w:rPr>
                <w:rFonts w:cs="B Mitra"/>
                <w:sz w:val="26"/>
                <w:szCs w:val="26"/>
              </w:rPr>
              <w:t xml:space="preserve">mums.ac.ir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.</w:t>
            </w:r>
            <w:proofErr w:type="gramEnd"/>
          </w:p>
          <w:p w14:paraId="0A6A4448" w14:textId="5FD39A22" w:rsidR="005D1D04" w:rsidRPr="005D1D04" w:rsidRDefault="006171C1" w:rsidP="006171C1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  محبوبه دوست علیزاده 09355897655</w:t>
            </w:r>
            <w:r w:rsidRPr="00E129D0">
              <w:rPr>
                <w:rFonts w:cs="B Mitra"/>
                <w:sz w:val="26"/>
                <w:szCs w:val="26"/>
              </w:rPr>
              <w:t>doustalizadehm3@mums.ac.ir</w:t>
            </w:r>
          </w:p>
        </w:tc>
        <w:tc>
          <w:tcPr>
            <w:tcW w:w="6000" w:type="dxa"/>
          </w:tcPr>
          <w:p w14:paraId="29CA2DBD" w14:textId="77777777" w:rsidR="005D1D04" w:rsidRPr="005D1D04" w:rsidRDefault="005D1D0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74F342C4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7CA9CC1" w14:textId="6372F624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9E21E7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                    </w:t>
            </w:r>
          </w:p>
        </w:tc>
        <w:tc>
          <w:tcPr>
            <w:tcW w:w="6000" w:type="dxa"/>
          </w:tcPr>
          <w:p w14:paraId="4C59B09F" w14:textId="77777777" w:rsidR="009E21E7" w:rsidRPr="009E21E7" w:rsidRDefault="009E21E7" w:rsidP="009E21E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9E21E7">
              <w:rPr>
                <w:rFonts w:cs="B Mitra" w:hint="cs"/>
                <w:sz w:val="26"/>
                <w:szCs w:val="26"/>
                <w:rtl/>
              </w:rPr>
              <w:t>ارتباط ویژگی شخصیت با حوادث رانندگی و لزوم انجام تست روان قبل از دریافت گواهی نامه</w:t>
            </w:r>
          </w:p>
          <w:p w14:paraId="72EC7938" w14:textId="77777777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1EF16775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14:paraId="02ADCD6C" w14:textId="20A754D6" w:rsidR="009E21E7" w:rsidRPr="009E21E7" w:rsidRDefault="009E21E7" w:rsidP="009E21E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  <w:lang w:bidi="fa-IR"/>
              </w:rPr>
            </w:pPr>
            <w:r w:rsidRPr="009E21E7">
              <w:rPr>
                <w:rFonts w:cs="B Mitra" w:hint="cs"/>
                <w:rtl/>
              </w:rPr>
              <w:t xml:space="preserve">معمولا </w:t>
            </w:r>
            <w:r w:rsidRPr="009E21E7">
              <w:rPr>
                <w:rFonts w:cs="B Mitra"/>
                <w:rtl/>
              </w:rPr>
              <w:t>در حوادث رانندگی سه عامل انسان، وسیله نقلیه و راه نقش مهمی</w:t>
            </w:r>
            <w:r w:rsidRPr="009E21E7">
              <w:rPr>
                <w:rFonts w:cs="B Mitra" w:hint="cs"/>
                <w:rtl/>
              </w:rPr>
              <w:t xml:space="preserve"> در جامعه</w:t>
            </w:r>
            <w:r w:rsidRPr="009E21E7">
              <w:rPr>
                <w:rFonts w:cs="B Mitra"/>
                <w:rtl/>
              </w:rPr>
              <w:t xml:space="preserve"> </w:t>
            </w:r>
            <w:r w:rsidRPr="009E21E7">
              <w:rPr>
                <w:rFonts w:cs="B Mitra" w:hint="cs"/>
                <w:rtl/>
              </w:rPr>
              <w:t xml:space="preserve"> دارد </w:t>
            </w:r>
            <w:r w:rsidRPr="009E21E7">
              <w:rPr>
                <w:rFonts w:cs="B Mitra"/>
                <w:rtl/>
              </w:rPr>
              <w:t xml:space="preserve">اما </w:t>
            </w:r>
            <w:r w:rsidRPr="009E21E7">
              <w:rPr>
                <w:rFonts w:cs="B Mitra" w:hint="cs"/>
                <w:rtl/>
              </w:rPr>
              <w:t xml:space="preserve">زمانی که از </w:t>
            </w:r>
            <w:r w:rsidRPr="009E21E7">
              <w:rPr>
                <w:rFonts w:cs="B Mitra"/>
                <w:rtl/>
              </w:rPr>
              <w:t xml:space="preserve"> رعایت قواعد رانندگی </w:t>
            </w:r>
            <w:r w:rsidRPr="009E21E7">
              <w:rPr>
                <w:rFonts w:cs="B Mitra" w:hint="cs"/>
                <w:rtl/>
              </w:rPr>
              <w:t xml:space="preserve">صحبت میکنیم </w:t>
            </w:r>
            <w:r w:rsidRPr="009E21E7">
              <w:rPr>
                <w:rFonts w:cs="B Mitra"/>
                <w:rtl/>
              </w:rPr>
              <w:t xml:space="preserve">عامل انسانی نقش کلیدی ایفا می‌کند. هر فردی بعضی صفات را دارد که باعث می‌شوند به‌صورت منظم و دائم، به یک شیوۀ خاص رفتار کند و این ویژگی‌ها درمجموع، شخصیت هر فرد را تشکیل می‌دهند. رابطۀ بین ویژگی‌های شخصیتی و رفتار رانندگی در </w:t>
            </w:r>
            <w:r w:rsidRPr="009E21E7">
              <w:rPr>
                <w:rFonts w:cs="B Mitra" w:hint="cs"/>
                <w:rtl/>
              </w:rPr>
              <w:t xml:space="preserve">مطالعات </w:t>
            </w:r>
            <w:r w:rsidRPr="009E21E7">
              <w:rPr>
                <w:rFonts w:cs="B Mitra"/>
                <w:rtl/>
              </w:rPr>
              <w:t xml:space="preserve">بررسی شده است و به نظر می‌رسد عناصر خاصی از شخصیت باعث رفتارهای قانون‌شکنی </w:t>
            </w:r>
            <w:r w:rsidRPr="009E21E7">
              <w:rPr>
                <w:rFonts w:cs="B Mitra" w:hint="cs"/>
                <w:rtl/>
              </w:rPr>
              <w:t xml:space="preserve"> در رانندگی ومنجر به ایجاد حوادث </w:t>
            </w:r>
            <w:r w:rsidRPr="009E21E7">
              <w:rPr>
                <w:rFonts w:cs="B Mitra"/>
                <w:rtl/>
              </w:rPr>
              <w:t>می‌شوند</w:t>
            </w:r>
            <w:r w:rsidRPr="009E21E7">
              <w:rPr>
                <w:rFonts w:cs="B Mitra" w:hint="cs"/>
                <w:rtl/>
              </w:rPr>
              <w:t>که دامنه وتبعات  آن علاوه بر شخص راننده کلیه اعضاء خانواده وجامعه را درگیر میکند از جمله بار مالی حاصل از ناتوانی که بدنبال تصادفات جاده ای اتفاق می افتد</w:t>
            </w:r>
            <w:r w:rsidRPr="009E21E7">
              <w:rPr>
                <w:rFonts w:cs="B Mitra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rtl/>
                <w:lang w:bidi="fa-IR"/>
              </w:rPr>
              <w:t>.</w:t>
            </w:r>
            <w:r w:rsidRPr="009E21E7">
              <w:rPr>
                <w:rFonts w:cs="B Mitra" w:hint="cs"/>
                <w:rtl/>
              </w:rPr>
              <w:t>در عرصه رانندگی و حوادث مرتبط به آن سه عامل انسان،وسیله نق</w:t>
            </w:r>
            <w:r>
              <w:rPr>
                <w:rFonts w:cs="B Mitra" w:hint="cs"/>
                <w:rtl/>
              </w:rPr>
              <w:t>لیه و راه نقش مهمی ایفا میکنند.</w:t>
            </w:r>
            <w:r w:rsidRPr="009E21E7">
              <w:rPr>
                <w:rFonts w:cs="B Mitra" w:hint="cs"/>
                <w:rtl/>
              </w:rPr>
              <w:t>دربررسی عوامل</w:t>
            </w:r>
            <w:r>
              <w:rPr>
                <w:rFonts w:cs="B Mitra" w:hint="cs"/>
                <w:rtl/>
              </w:rPr>
              <w:t xml:space="preserve"> </w:t>
            </w:r>
            <w:r w:rsidRPr="009E21E7">
              <w:rPr>
                <w:rFonts w:cs="B Mitra" w:hint="cs"/>
                <w:rtl/>
              </w:rPr>
              <w:t>انسانی ،اختلالات شخصیت و ارتباط آن با حوادث رانن</w:t>
            </w:r>
            <w:r>
              <w:rPr>
                <w:rFonts w:cs="B Mitra" w:hint="cs"/>
                <w:rtl/>
              </w:rPr>
              <w:t>دگی بسیار مهم و تاثیر گذار است.</w:t>
            </w:r>
            <w:r w:rsidRPr="009E21E7">
              <w:rPr>
                <w:rFonts w:cs="B Mitra" w:hint="cs"/>
                <w:rtl/>
              </w:rPr>
              <w:t xml:space="preserve"> رفتارهای انحرافی- پیوندهای ضعیف اجتماعی و خود کنترلی ضعیف در افراد معمولا منجر به ایجاد حوادث و تصادفات رانندگی  </w:t>
            </w:r>
            <w:r>
              <w:rPr>
                <w:rFonts w:cs="B Mitra" w:hint="cs"/>
                <w:rtl/>
              </w:rPr>
              <w:t>می شوند.</w:t>
            </w:r>
            <w:r w:rsidRPr="009E21E7">
              <w:rPr>
                <w:rFonts w:cs="B Mitra" w:hint="cs"/>
                <w:rtl/>
              </w:rPr>
              <w:t xml:space="preserve"> بنظر میرسد میتوان با بررسی اختلالات و ویژگی های شخصیتی افراد از ایجاد مشکلات و درگیری های مربوط به این حوزه جلوگیری کرد.میتوان با استفاده از آزمون شخصیت نئو و پرسشنامه رفتار رانندگی منچستر تا حدودی به این </w:t>
            </w:r>
            <w:r w:rsidRPr="009E21E7">
              <w:rPr>
                <w:rFonts w:cs="B Mitra" w:hint="cs"/>
                <w:rtl/>
              </w:rPr>
              <w:lastRenderedPageBreak/>
              <w:t>اختلالات پی برد و با برگزاری دوره ها و کارگاه های توجیهی و آموزشی از شدت تاثیر آن بر این حوادث کاست</w:t>
            </w:r>
          </w:p>
          <w:p w14:paraId="69DB58FA" w14:textId="77777777" w:rsidR="005D1D04" w:rsidRPr="009E21E7" w:rsidRDefault="005D1D0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5D1D04" w:rsidRPr="005D1D04" w14:paraId="0C77723E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2E1AB7EA" w14:textId="69DB89EE" w:rsidR="005D1D04" w:rsidRPr="00DB4AA6" w:rsidRDefault="00DB4AA6" w:rsidP="00DB4AA6">
            <w:pPr>
              <w:bidi/>
              <w:jc w:val="both"/>
              <w:rPr>
                <w:rFonts w:cs="B Mitra"/>
                <w:b w:val="0"/>
                <w:bCs w:val="0"/>
                <w:rtl/>
              </w:rPr>
            </w:pPr>
            <w:r w:rsidRPr="00DB4AA6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 طرح</w:t>
            </w:r>
            <w:r>
              <w:rPr>
                <w:rFonts w:cs="B Mitra" w:hint="cs"/>
                <w:b w:val="0"/>
                <w:bCs w:val="0"/>
                <w:rtl/>
              </w:rPr>
              <w:t xml:space="preserve">   </w:t>
            </w:r>
          </w:p>
        </w:tc>
        <w:tc>
          <w:tcPr>
            <w:tcW w:w="6000" w:type="dxa"/>
          </w:tcPr>
          <w:p w14:paraId="26476EC4" w14:textId="76919B03" w:rsidR="00DB4AA6" w:rsidRPr="00DB4AA6" w:rsidRDefault="006171C1" w:rsidP="00DB4AA6">
            <w:pPr>
              <w:tabs>
                <w:tab w:val="left" w:pos="1074"/>
              </w:tabs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آ</w:t>
            </w:r>
            <w:r w:rsidR="00DB4AA6" w:rsidRPr="00DB4AA6">
              <w:rPr>
                <w:rFonts w:cs="B Mitra" w:hint="cs"/>
                <w:rtl/>
              </w:rPr>
              <w:t xml:space="preserve">یا  تست روان قبل از صدور گواهینامه  مورد نیاز است ؟- آیا ویزگی های  شخصیتی برحوادث رانندگی تاثیر گذار  است؟ </w:t>
            </w:r>
            <w:r w:rsidR="00DB4AA6">
              <w:rPr>
                <w:rFonts w:cs="B Mitra" w:hint="cs"/>
                <w:rtl/>
              </w:rPr>
              <w:t>آیا</w:t>
            </w:r>
            <w:r w:rsidR="00DB4AA6" w:rsidRPr="00DB4AA6">
              <w:rPr>
                <w:rFonts w:cs="B Mitra" w:hint="cs"/>
                <w:rtl/>
              </w:rPr>
              <w:t xml:space="preserve"> توجه به ویژگی شخصیتی رانندگان منجربه تغییر در حوادث رانندگی خواهد شد</w:t>
            </w:r>
          </w:p>
          <w:p w14:paraId="1D711FFC" w14:textId="77777777" w:rsidR="00DB4AA6" w:rsidRPr="00DB4AA6" w:rsidRDefault="00DB4AA6" w:rsidP="00DB4AA6">
            <w:pPr>
              <w:tabs>
                <w:tab w:val="left" w:pos="1074"/>
              </w:tabs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DB4AA6">
              <w:rPr>
                <w:rFonts w:cs="B Mitra" w:hint="cs"/>
                <w:rtl/>
              </w:rPr>
              <w:t>آیا میتوان با بررسی و درمان اختلالات شخصیت افرادی که متقاضی دریافت گواهی نامه هستند از شدت حوادث رانندگی کاست؟</w:t>
            </w:r>
          </w:p>
          <w:p w14:paraId="4CA38B16" w14:textId="1C080FB2" w:rsidR="005D1D04" w:rsidRPr="00DB4AA6" w:rsidRDefault="005D1D04" w:rsidP="00DB4AA6">
            <w:pPr>
              <w:tabs>
                <w:tab w:val="left" w:pos="1074"/>
              </w:tabs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5D1D04" w:rsidRPr="005D1D04" w14:paraId="4289F03B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14:paraId="667D200D" w14:textId="77777777" w:rsidR="00DB4AA6" w:rsidRPr="00DB4AA6" w:rsidRDefault="00DB4AA6" w:rsidP="00DB4AA6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افزایش کارایی و خلاقیت در محیط کار ،کاهش استرس و اضطراب کارکنان ،رضایت مراجعان ،افزایش رضایت شغلی</w:t>
            </w:r>
          </w:p>
          <w:p w14:paraId="69438CEE" w14:textId="77777777" w:rsidR="00DB4AA6" w:rsidRPr="00DB4AA6" w:rsidRDefault="00DB4AA6" w:rsidP="00DB4AA6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5F826A1D" w14:textId="77777777" w:rsidR="00DB4AA6" w:rsidRPr="00DB4AA6" w:rsidRDefault="00DB4AA6" w:rsidP="00DB4AA6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تدوین و ارائه پیشنهادات کاربردی و عملیاتی</w:t>
            </w:r>
          </w:p>
          <w:p w14:paraId="292DCAB4" w14:textId="77777777" w:rsidR="00DB4AA6" w:rsidRPr="00DB4AA6" w:rsidRDefault="00DB4AA6" w:rsidP="00DB4AA6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 xml:space="preserve">ارائه گزارشات ادواری با رویکرد توصیف و تحلیل کاربرد نوآوری یا محصول در عرصه آموزش </w:t>
            </w:r>
          </w:p>
          <w:p w14:paraId="3C23C002" w14:textId="5CC63202" w:rsidR="005D1D04" w:rsidRPr="00DB4AA6" w:rsidRDefault="00DB4AA6" w:rsidP="00DB4AA6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چاپ مقاله در ژورنالهای معتبر</w:t>
            </w:r>
            <w:r w:rsidRPr="00DB4AA6">
              <w:rPr>
                <w:rFonts w:cs="B Mitra"/>
                <w:sz w:val="26"/>
                <w:szCs w:val="26"/>
                <w:rtl/>
              </w:rPr>
              <w:t xml:space="preserve"> پذ</w:t>
            </w:r>
            <w:r w:rsidRPr="00DB4AA6">
              <w:rPr>
                <w:rFonts w:cs="B Mitra" w:hint="cs"/>
                <w:sz w:val="26"/>
                <w:szCs w:val="26"/>
                <w:rtl/>
              </w:rPr>
              <w:t>ی</w:t>
            </w:r>
            <w:r w:rsidRPr="00DB4AA6">
              <w:rPr>
                <w:rFonts w:cs="B Mitra" w:hint="eastAsia"/>
                <w:sz w:val="26"/>
                <w:szCs w:val="26"/>
                <w:rtl/>
              </w:rPr>
              <w:t>رش</w:t>
            </w:r>
            <w:r w:rsidRPr="00DB4AA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</w:rPr>
              <w:t xml:space="preserve">و استفاده اساتید از </w:t>
            </w:r>
            <w:r w:rsidRPr="00DB4AA6">
              <w:rPr>
                <w:rFonts w:cs="B Mitra"/>
                <w:sz w:val="26"/>
                <w:szCs w:val="26"/>
                <w:rtl/>
              </w:rPr>
              <w:t>فناور</w:t>
            </w:r>
            <w:r w:rsidRPr="00DB4AA6">
              <w:rPr>
                <w:rFonts w:cs="B Mitra" w:hint="cs"/>
                <w:sz w:val="26"/>
                <w:szCs w:val="26"/>
                <w:rtl/>
              </w:rPr>
              <w:t>ی تولید شده</w:t>
            </w:r>
          </w:p>
        </w:tc>
      </w:tr>
      <w:tr w:rsidR="005D1D04" w:rsidRPr="005D1D04" w14:paraId="5DF76E96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14:paraId="3CCD04F4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DB4AA6">
              <w:rPr>
                <w:rFonts w:cs="B Mitra"/>
                <w:sz w:val="26"/>
                <w:szCs w:val="26"/>
                <w:rtl/>
                <w:lang w:bidi="fa-IR"/>
              </w:rPr>
              <w:t>با تک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DB4AA6">
              <w:rPr>
                <w:rFonts w:cs="B Mitra" w:hint="eastAsia"/>
                <w:sz w:val="26"/>
                <w:szCs w:val="26"/>
                <w:rtl/>
                <w:lang w:bidi="fa-IR"/>
              </w:rPr>
              <w:t>ه</w:t>
            </w:r>
            <w:r w:rsidRPr="00DB4AA6">
              <w:rPr>
                <w:rFonts w:cs="B Mitra"/>
                <w:sz w:val="26"/>
                <w:szCs w:val="26"/>
                <w:rtl/>
                <w:lang w:bidi="fa-IR"/>
              </w:rPr>
              <w:t xml:space="preserve"> بر نظر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DB4AA6">
              <w:rPr>
                <w:rFonts w:cs="B Mitra" w:hint="eastAsia"/>
                <w:sz w:val="26"/>
                <w:szCs w:val="26"/>
                <w:rtl/>
                <w:lang w:bidi="fa-IR"/>
              </w:rPr>
              <w:t>ه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DB4AA6">
              <w:rPr>
                <w:rFonts w:cs="B Mitra" w:hint="eastAsia"/>
                <w:sz w:val="26"/>
                <w:szCs w:val="26"/>
                <w:rtl/>
                <w:lang w:bidi="fa-IR"/>
              </w:rPr>
              <w:t>ها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DB4AA6">
              <w:rPr>
                <w:rFonts w:cs="B Mitra"/>
                <w:sz w:val="26"/>
                <w:szCs w:val="26"/>
                <w:rtl/>
                <w:lang w:bidi="fa-IR"/>
              </w:rPr>
              <w:t xml:space="preserve"> معتبر علم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</w:p>
          <w:p w14:paraId="2043E440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نمونه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گیری،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حجم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نمونه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برنامه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زمانبندي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پروژه</w:t>
            </w:r>
          </w:p>
          <w:p w14:paraId="67983C65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جمع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5651E407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1EA5CB9E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</w:rPr>
            </w:pP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انجام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مرور</w:t>
            </w:r>
            <w:r w:rsidRPr="00DB4AA6">
              <w:rPr>
                <w:rFonts w:cs="B Mitra"/>
                <w:sz w:val="26"/>
                <w:szCs w:val="26"/>
              </w:rPr>
              <w:t xml:space="preserve"> </w:t>
            </w:r>
            <w:r w:rsidRPr="00DB4AA6">
              <w:rPr>
                <w:rFonts w:cs="B Mitra" w:hint="cs"/>
                <w:sz w:val="26"/>
                <w:szCs w:val="26"/>
                <w:rtl/>
                <w:lang w:bidi="fa-IR"/>
              </w:rPr>
              <w:t>سیستماتیک</w:t>
            </w:r>
            <w:r w:rsidRPr="00DB4AA6">
              <w:rPr>
                <w:rFonts w:cs="B Mitra" w:hint="cs"/>
                <w:sz w:val="26"/>
                <w:szCs w:val="26"/>
                <w:rtl/>
              </w:rPr>
              <w:t xml:space="preserve"> با هدف استخراج بهترین شواهد از عملکرد محصول یا نوآوری در شرایط و محیطهای مختلف</w:t>
            </w:r>
          </w:p>
          <w:p w14:paraId="59813587" w14:textId="77777777" w:rsidR="00DB4AA6" w:rsidRPr="00DB4AA6" w:rsidRDefault="00DB4AA6" w:rsidP="00DB4AA6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4CEF60AC" w:rsidR="005D1D04" w:rsidRPr="005D1D04" w:rsidRDefault="00DB4AA6" w:rsidP="006171C1">
            <w:pPr>
              <w:numPr>
                <w:ilvl w:val="0"/>
                <w:numId w:val="4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B4AA6">
              <w:rPr>
                <w:rFonts w:cs="B Mitra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5D1D04" w14:paraId="08060EA9" w14:textId="77777777" w:rsidTr="005D1D04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7EF7C625" w14:textId="666E1221" w:rsidR="005D1D04" w:rsidRPr="005D1D04" w:rsidRDefault="005D1D04" w:rsidP="009E21E7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  <w:r w:rsidR="009E21E7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                  6ماه</w:t>
            </w:r>
          </w:p>
        </w:tc>
        <w:tc>
          <w:tcPr>
            <w:tcW w:w="6000" w:type="dxa"/>
          </w:tcPr>
          <w:p w14:paraId="0279718E" w14:textId="77777777" w:rsidR="005D1D04" w:rsidRPr="005D1D04" w:rsidRDefault="005D1D0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bookmarkStart w:id="0" w:name="_GoBack"/>
            <w:bookmarkEnd w:id="0"/>
          </w:p>
        </w:tc>
      </w:tr>
      <w:tr w:rsidR="005D1D04" w:rsidRPr="005D1D04" w14:paraId="2E28BC79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C8B64F5" w14:textId="701B4C90" w:rsidR="005D1D04" w:rsidRPr="00DB4AA6" w:rsidRDefault="00DB4AA6" w:rsidP="00DB4AA6">
            <w:pPr>
              <w:bidi/>
              <w:rPr>
                <w:rFonts w:cs="B Mitra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DB4AA6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سایر توضیحات </w:t>
            </w:r>
            <w:r w:rsidRPr="00DB4AA6">
              <w:rPr>
                <w:rFonts w:cs="B Mitra" w:hint="cs"/>
                <w:b w:val="0"/>
                <w:bCs w:val="0"/>
                <w:color w:val="000000"/>
                <w:shd w:val="clear" w:color="auto" w:fill="FFFFFF"/>
                <w:rtl/>
              </w:rPr>
              <w:t xml:space="preserve">       آمار بالای حوادث رانندگی و نزاع و درگیری و مشکلات ناشی از آن نشان دهنده وجود عواملی فراتر از کیفیت خودرو و استانداردهای کیفیتی مربوط به جاده ها می باشد.به نظر میرسد خودکنترلی در </w:t>
            </w:r>
            <w:r w:rsidRPr="00DB4AA6">
              <w:rPr>
                <w:rFonts w:cs="B Mitra" w:hint="cs"/>
                <w:b w:val="0"/>
                <w:bCs w:val="0"/>
                <w:color w:val="000000"/>
                <w:shd w:val="clear" w:color="auto" w:fill="FFFFFF"/>
                <w:rtl/>
              </w:rPr>
              <w:lastRenderedPageBreak/>
              <w:t>افراد در بیشتر موارد مانع ایجاد حوادث شده است میتوان با شناخت دلایل موثر بر روان و شخصیت افراد برخی از این موارد را کنترل کرد.</w:t>
            </w:r>
            <w:r w:rsidRPr="00DB4AA6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</w:t>
            </w:r>
          </w:p>
        </w:tc>
        <w:tc>
          <w:tcPr>
            <w:tcW w:w="6000" w:type="dxa"/>
          </w:tcPr>
          <w:p w14:paraId="5AACB1AA" w14:textId="77777777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ED3A8" w14:textId="77777777" w:rsidR="005D45D1" w:rsidRDefault="005D45D1" w:rsidP="008D099D">
      <w:pPr>
        <w:spacing w:after="0" w:line="240" w:lineRule="auto"/>
      </w:pPr>
      <w:r>
        <w:separator/>
      </w:r>
    </w:p>
  </w:endnote>
  <w:endnote w:type="continuationSeparator" w:id="0">
    <w:p w14:paraId="34806BC8" w14:textId="77777777" w:rsidR="005D45D1" w:rsidRDefault="005D45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34C0CB" w14:textId="77777777" w:rsidR="005D45D1" w:rsidRDefault="005D45D1" w:rsidP="008D099D">
      <w:pPr>
        <w:spacing w:after="0" w:line="240" w:lineRule="auto"/>
      </w:pPr>
      <w:r>
        <w:separator/>
      </w:r>
    </w:p>
  </w:footnote>
  <w:footnote w:type="continuationSeparator" w:id="0">
    <w:p w14:paraId="4D2A69D6" w14:textId="77777777" w:rsidR="005D45D1" w:rsidRDefault="005D45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96BF6"/>
    <w:multiLevelType w:val="hybridMultilevel"/>
    <w:tmpl w:val="1ADA6A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096183"/>
    <w:multiLevelType w:val="hybridMultilevel"/>
    <w:tmpl w:val="76505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651DB2"/>
    <w:multiLevelType w:val="hybridMultilevel"/>
    <w:tmpl w:val="D8AE2D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265A2B"/>
    <w:multiLevelType w:val="hybridMultilevel"/>
    <w:tmpl w:val="B840F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5648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45D1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171C1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21E7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4AA6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DB4A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Alfa</cp:lastModifiedBy>
  <cp:revision>3</cp:revision>
  <dcterms:created xsi:type="dcterms:W3CDTF">2022-10-04T07:38:00Z</dcterms:created>
  <dcterms:modified xsi:type="dcterms:W3CDTF">2022-10-04T09:53:00Z</dcterms:modified>
</cp:coreProperties>
</file>